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6F0C" w:rsidRDefault="00AF6F0C" w:rsidP="00D31517">
      <w:pPr>
        <w:pStyle w:val="font8"/>
        <w:snapToGrid w:val="0"/>
        <w:jc w:val="center"/>
        <w:rPr>
          <w:rFonts w:ascii="Arial" w:hAnsi="Arial" w:cs="Arial"/>
          <w:b/>
          <w:bCs/>
          <w:u w:val="single"/>
        </w:rPr>
      </w:pPr>
    </w:p>
    <w:p w:rsidR="00D31517" w:rsidRPr="00173F64" w:rsidRDefault="00173F64" w:rsidP="00D31517">
      <w:pPr>
        <w:pStyle w:val="font8"/>
        <w:snapToGrid w:val="0"/>
        <w:jc w:val="center"/>
        <w:rPr>
          <w:rFonts w:ascii="Arial" w:hAnsi="Arial" w:cs="Arial"/>
          <w:u w:val="single"/>
        </w:rPr>
      </w:pPr>
      <w:r w:rsidRPr="00173F64">
        <w:rPr>
          <w:rFonts w:ascii="Arial" w:hAnsi="Arial" w:cs="Arial"/>
          <w:b/>
          <w:bCs/>
          <w:u w:val="single"/>
        </w:rPr>
        <w:t xml:space="preserve">Unfreezing </w:t>
      </w:r>
      <w:r w:rsidR="00D31517" w:rsidRPr="00173F64">
        <w:rPr>
          <w:rFonts w:ascii="Arial" w:hAnsi="Arial" w:cs="Arial"/>
          <w:b/>
          <w:bCs/>
          <w:u w:val="single"/>
        </w:rPr>
        <w:t>Exercise</w:t>
      </w:r>
      <w:r w:rsidR="00C30F72">
        <w:rPr>
          <w:rFonts w:ascii="Arial" w:hAnsi="Arial" w:cs="Arial"/>
          <w:b/>
          <w:bCs/>
          <w:u w:val="single"/>
        </w:rPr>
        <w:t xml:space="preserve"> 3</w:t>
      </w:r>
      <w:r w:rsidR="00D31517" w:rsidRPr="00173F64">
        <w:rPr>
          <w:rFonts w:ascii="Arial" w:hAnsi="Arial" w:cs="Arial"/>
          <w:b/>
          <w:bCs/>
          <w:u w:val="single"/>
        </w:rPr>
        <w:t xml:space="preserve">: </w:t>
      </w:r>
      <w:r w:rsidR="00285DFF">
        <w:rPr>
          <w:rFonts w:ascii="Arial" w:hAnsi="Arial" w:cs="Arial"/>
          <w:b/>
          <w:bCs/>
          <w:u w:val="single"/>
        </w:rPr>
        <w:t>Define/Redefine STEAM</w:t>
      </w:r>
      <w:r w:rsidR="00C30F72" w:rsidRPr="00C30F72">
        <w:rPr>
          <w:rFonts w:ascii="Arial" w:hAnsi="Arial" w:cs="Arial"/>
          <w:b/>
          <w:bCs/>
          <w:u w:val="single"/>
        </w:rPr>
        <w:t xml:space="preserve"> Learning Goals </w:t>
      </w:r>
      <w:r w:rsidR="00285DFF">
        <w:rPr>
          <w:rFonts w:ascii="Arial" w:hAnsi="Arial" w:cs="Arial"/>
          <w:b/>
          <w:bCs/>
          <w:u w:val="single"/>
        </w:rPr>
        <w:t>in Your School</w:t>
      </w:r>
      <w:bookmarkStart w:id="0" w:name="_GoBack"/>
      <w:bookmarkEnd w:id="0"/>
    </w:p>
    <w:p w:rsidR="00C30F72" w:rsidRPr="00C30F72" w:rsidRDefault="00C30F72" w:rsidP="00C30F72">
      <w:pPr>
        <w:pStyle w:val="font8"/>
        <w:snapToGrid w:val="0"/>
        <w:rPr>
          <w:rFonts w:ascii="Arial" w:hAnsi="Arial" w:cs="Arial"/>
          <w:sz w:val="22"/>
          <w:szCs w:val="22"/>
        </w:rPr>
      </w:pPr>
      <w:r w:rsidRPr="00C30F72">
        <w:rPr>
          <w:rFonts w:ascii="Arial" w:hAnsi="Arial" w:cs="Arial"/>
          <w:b/>
          <w:sz w:val="22"/>
          <w:szCs w:val="22"/>
        </w:rPr>
        <w:t>1) Discuss &amp; Debate:</w:t>
      </w:r>
      <w:r w:rsidRPr="00C30F72">
        <w:rPr>
          <w:rFonts w:ascii="Arial" w:hAnsi="Arial" w:cs="Arial"/>
          <w:sz w:val="22"/>
          <w:szCs w:val="22"/>
        </w:rPr>
        <w:t xml:space="preserve"> Along with your fellow educators and stakeholders in the school, discuss the following:</w:t>
      </w:r>
    </w:p>
    <w:p w:rsidR="00C30F72" w:rsidRPr="00C30F72" w:rsidRDefault="00C30F72" w:rsidP="00C30F72">
      <w:pPr>
        <w:pStyle w:val="font8"/>
        <w:numPr>
          <w:ilvl w:val="0"/>
          <w:numId w:val="17"/>
        </w:numPr>
        <w:snapToGrid w:val="0"/>
        <w:rPr>
          <w:rFonts w:ascii="Arial" w:hAnsi="Arial" w:cs="Arial"/>
          <w:sz w:val="22"/>
          <w:szCs w:val="22"/>
        </w:rPr>
      </w:pPr>
      <w:r w:rsidRPr="00C30F72">
        <w:rPr>
          <w:rFonts w:ascii="Arial" w:hAnsi="Arial" w:cs="Arial"/>
          <w:sz w:val="22"/>
          <w:szCs w:val="22"/>
        </w:rPr>
        <w:t>What are the hopes, aspirations and dreams that your community has for young people?</w:t>
      </w:r>
    </w:p>
    <w:p w:rsidR="00C30F72" w:rsidRPr="00C30F72" w:rsidRDefault="00C30F72" w:rsidP="00C30F72">
      <w:pPr>
        <w:pStyle w:val="font8"/>
        <w:numPr>
          <w:ilvl w:val="0"/>
          <w:numId w:val="17"/>
        </w:numPr>
        <w:snapToGrid w:val="0"/>
        <w:rPr>
          <w:rFonts w:ascii="Arial" w:hAnsi="Arial" w:cs="Arial"/>
          <w:sz w:val="22"/>
          <w:szCs w:val="22"/>
        </w:rPr>
      </w:pPr>
      <w:r w:rsidRPr="00C30F72">
        <w:rPr>
          <w:rFonts w:ascii="Arial" w:hAnsi="Arial" w:cs="Arial"/>
          <w:sz w:val="22"/>
          <w:szCs w:val="22"/>
        </w:rPr>
        <w:t>What are the skills and habits of mind that students need for success in this rapidly changing and complex world?</w:t>
      </w:r>
    </w:p>
    <w:p w:rsidR="00C30F72" w:rsidRPr="00C30F72" w:rsidRDefault="00C30F72" w:rsidP="00C30F72">
      <w:pPr>
        <w:pStyle w:val="font8"/>
        <w:numPr>
          <w:ilvl w:val="0"/>
          <w:numId w:val="17"/>
        </w:numPr>
        <w:snapToGrid w:val="0"/>
        <w:rPr>
          <w:rFonts w:ascii="Arial" w:hAnsi="Arial" w:cs="Arial"/>
          <w:sz w:val="22"/>
          <w:szCs w:val="22"/>
        </w:rPr>
      </w:pPr>
      <w:r w:rsidRPr="00C30F72">
        <w:rPr>
          <w:rFonts w:ascii="Arial" w:hAnsi="Arial" w:cs="Arial"/>
          <w:sz w:val="22"/>
          <w:szCs w:val="22"/>
        </w:rPr>
        <w:t>Are our students well prepared to contribute and compete in this global, innovative economy?</w:t>
      </w:r>
    </w:p>
    <w:p w:rsidR="00C30F72" w:rsidRPr="00C30F72" w:rsidRDefault="00C30F72" w:rsidP="00C30F72">
      <w:pPr>
        <w:pStyle w:val="font8"/>
        <w:snapToGrid w:val="0"/>
        <w:rPr>
          <w:rFonts w:ascii="Arial" w:hAnsi="Arial" w:cs="Arial"/>
          <w:sz w:val="22"/>
          <w:szCs w:val="22"/>
        </w:rPr>
      </w:pPr>
      <w:r w:rsidRPr="00C30F72">
        <w:rPr>
          <w:rFonts w:ascii="Arial" w:hAnsi="Arial" w:cs="Arial"/>
          <w:b/>
          <w:sz w:val="22"/>
          <w:szCs w:val="22"/>
        </w:rPr>
        <w:t>2) Review &amp; Analyse:</w:t>
      </w:r>
      <w:r w:rsidRPr="00C30F72">
        <w:rPr>
          <w:rFonts w:ascii="Arial" w:hAnsi="Arial" w:cs="Arial"/>
          <w:sz w:val="22"/>
          <w:szCs w:val="22"/>
        </w:rPr>
        <w:t xml:space="preserve"> Review the examples shown below of how some US education institutions define the 21st-century learning goals. What do you think about it? What would be most relevant and meaningful to your school and your students?</w:t>
      </w:r>
    </w:p>
    <w:p w:rsidR="00C30F72" w:rsidRDefault="00C30F72" w:rsidP="00C30F72">
      <w:pPr>
        <w:pStyle w:val="font8"/>
        <w:snapToGrid w:val="0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>
            <wp:extent cx="5219700" cy="50534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oals3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0391" cy="5063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0F72" w:rsidRPr="00C30F72" w:rsidRDefault="00C30F72" w:rsidP="00C30F72">
      <w:pPr>
        <w:pStyle w:val="font8"/>
        <w:snapToGrid w:val="0"/>
        <w:rPr>
          <w:rFonts w:ascii="Arial" w:hAnsi="Arial" w:cs="Arial"/>
          <w:sz w:val="22"/>
          <w:szCs w:val="22"/>
        </w:rPr>
      </w:pPr>
      <w:r w:rsidRPr="00C30F72">
        <w:rPr>
          <w:rFonts w:ascii="Arial" w:hAnsi="Arial" w:cs="Arial"/>
          <w:b/>
          <w:sz w:val="22"/>
          <w:szCs w:val="22"/>
        </w:rPr>
        <w:t>3) Brainstorm &amp; Design:</w:t>
      </w:r>
      <w:r w:rsidRPr="00C30F72">
        <w:rPr>
          <w:rFonts w:ascii="Arial" w:hAnsi="Arial" w:cs="Arial"/>
          <w:sz w:val="22"/>
          <w:szCs w:val="22"/>
        </w:rPr>
        <w:t xml:space="preserve"> Brainstorm about the learning goals/ competencies that you believe students from your school should have upon graduation. Prioritize a set of competencies (around 4-6) to form a “Portrait of a Graduate” of your school</w:t>
      </w:r>
    </w:p>
    <w:p w:rsidR="00C30F72" w:rsidRDefault="00C30F72" w:rsidP="00C30F72">
      <w:pPr>
        <w:pStyle w:val="font8"/>
        <w:snapToGrid w:val="0"/>
        <w:rPr>
          <w:rFonts w:ascii="Arial" w:hAnsi="Arial" w:cs="Arial"/>
          <w:sz w:val="22"/>
          <w:szCs w:val="22"/>
        </w:rPr>
      </w:pPr>
      <w:r w:rsidRPr="00C30F72">
        <w:rPr>
          <w:rFonts w:ascii="Arial" w:hAnsi="Arial" w:cs="Arial"/>
          <w:b/>
          <w:sz w:val="22"/>
          <w:szCs w:val="22"/>
        </w:rPr>
        <w:t>4) Adopt &amp; Accelerate:</w:t>
      </w:r>
      <w:r w:rsidRPr="00C30F72">
        <w:rPr>
          <w:rFonts w:ascii="Arial" w:hAnsi="Arial" w:cs="Arial"/>
          <w:sz w:val="22"/>
          <w:szCs w:val="22"/>
        </w:rPr>
        <w:t xml:space="preserve"> Adopt the Portrait as the key driver of strategic planning of your school, bearing in mind the implications of such design for the learning experiences provided in your school.</w:t>
      </w:r>
    </w:p>
    <w:sectPr w:rsidR="00C30F72" w:rsidSect="00D31517">
      <w:headerReference w:type="default" r:id="rId9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4A0E" w:rsidRDefault="00174A0E" w:rsidP="00D31517">
      <w:pPr>
        <w:spacing w:after="0" w:line="240" w:lineRule="auto"/>
      </w:pPr>
      <w:r>
        <w:separator/>
      </w:r>
    </w:p>
  </w:endnote>
  <w:endnote w:type="continuationSeparator" w:id="0">
    <w:p w:rsidR="00174A0E" w:rsidRDefault="00174A0E" w:rsidP="00D315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4A0E" w:rsidRDefault="00174A0E" w:rsidP="00D31517">
      <w:pPr>
        <w:spacing w:after="0" w:line="240" w:lineRule="auto"/>
      </w:pPr>
      <w:r>
        <w:separator/>
      </w:r>
    </w:p>
  </w:footnote>
  <w:footnote w:type="continuationSeparator" w:id="0">
    <w:p w:rsidR="00174A0E" w:rsidRDefault="00174A0E" w:rsidP="00D315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3F64" w:rsidRPr="00D31517" w:rsidRDefault="007E511F">
    <w:pPr>
      <w:pStyle w:val="Header"/>
      <w:rPr>
        <w:lang w:val="en-HK"/>
      </w:rPr>
    </w:pPr>
    <w:r>
      <w:rPr>
        <w:lang w:val="en-HK"/>
      </w:rPr>
      <w:t>K12 Mens et Ma</w:t>
    </w:r>
    <w:r w:rsidR="00D31517">
      <w:rPr>
        <w:lang w:val="en-HK"/>
      </w:rPr>
      <w:t>nus</w:t>
    </w:r>
    <w:r w:rsidR="00173F64">
      <w:rPr>
        <w:lang w:val="en-HK"/>
      </w:rPr>
      <w:t xml:space="preserve">: </w:t>
    </w:r>
    <w:r w:rsidR="00285DFF">
      <w:rPr>
        <w:lang w:val="en-HK"/>
      </w:rPr>
      <w:t>Advancing</w:t>
    </w:r>
    <w:r w:rsidR="00173F64">
      <w:rPr>
        <w:lang w:val="en-HK"/>
      </w:rPr>
      <w:t xml:space="preserve"> STEAM Education in Your School</w:t>
    </w:r>
    <w:r>
      <w:rPr>
        <w:lang w:val="en-HK"/>
      </w:rPr>
      <w:t xml:space="preserve">                                            </w:t>
    </w:r>
    <w:r w:rsidRPr="007E511F">
      <w:rPr>
        <w:lang w:val="en-HK"/>
      </w:rPr>
      <w:t xml:space="preserve">More at </w:t>
    </w:r>
    <w:hyperlink r:id="rId1" w:history="1">
      <w:r w:rsidRPr="00AF6F0C">
        <w:rPr>
          <w:rStyle w:val="Hyperlink"/>
          <w:lang w:val="en-HK"/>
        </w:rPr>
        <w:t>K12MensetManus.com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84EC7"/>
    <w:multiLevelType w:val="hybridMultilevel"/>
    <w:tmpl w:val="C63A14A8"/>
    <w:lvl w:ilvl="0" w:tplc="C0CCE5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963D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5A6AB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CCE9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2E62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0C10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9E5D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D0A9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8836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2D2656A"/>
    <w:multiLevelType w:val="hybridMultilevel"/>
    <w:tmpl w:val="CDDCF514"/>
    <w:lvl w:ilvl="0" w:tplc="81CE47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4431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F78BA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DA91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37434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3A8E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1E3C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A845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8A46D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D051DE7"/>
    <w:multiLevelType w:val="hybridMultilevel"/>
    <w:tmpl w:val="A1165568"/>
    <w:lvl w:ilvl="0" w:tplc="EEACD9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A058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C74FC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C6C1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94C6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9CA9D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3003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7852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C291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EAC2067"/>
    <w:multiLevelType w:val="hybridMultilevel"/>
    <w:tmpl w:val="A1D84308"/>
    <w:lvl w:ilvl="0" w:tplc="10BC50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0CE6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8021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1844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4870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96E8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B18AB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825B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422D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DDF2F92"/>
    <w:multiLevelType w:val="hybridMultilevel"/>
    <w:tmpl w:val="3F949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D215D"/>
    <w:multiLevelType w:val="hybridMultilevel"/>
    <w:tmpl w:val="5CC44738"/>
    <w:lvl w:ilvl="0" w:tplc="8F1E1A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B4E3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949E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92C5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28000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BE69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E76CD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8EB7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BE23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C590907"/>
    <w:multiLevelType w:val="hybridMultilevel"/>
    <w:tmpl w:val="F86A9D46"/>
    <w:lvl w:ilvl="0" w:tplc="FEE410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8051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EEA4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823F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7623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227C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74A8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D065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D668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5362897"/>
    <w:multiLevelType w:val="hybridMultilevel"/>
    <w:tmpl w:val="D51AECE6"/>
    <w:lvl w:ilvl="0" w:tplc="CE701C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2EEE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010AC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CA92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4EE1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5440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8459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949B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BCC3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83734B1"/>
    <w:multiLevelType w:val="hybridMultilevel"/>
    <w:tmpl w:val="736A29F6"/>
    <w:lvl w:ilvl="0" w:tplc="4904B4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98EF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E048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27E81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A8B9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CC43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0E55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FDEBB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91E73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4838590B"/>
    <w:multiLevelType w:val="hybridMultilevel"/>
    <w:tmpl w:val="703ADE7C"/>
    <w:lvl w:ilvl="0" w:tplc="E2903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1803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BEC4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E061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EE1F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8402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94D0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A6B7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8BCEC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C5467F2"/>
    <w:multiLevelType w:val="hybridMultilevel"/>
    <w:tmpl w:val="E0327438"/>
    <w:lvl w:ilvl="0" w:tplc="047E94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72BA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FEC2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1E298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EA5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6286D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EA32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7692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D3E54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614D19BC"/>
    <w:multiLevelType w:val="hybridMultilevel"/>
    <w:tmpl w:val="D85031E6"/>
    <w:lvl w:ilvl="0" w:tplc="CF5694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7405C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6EBA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464F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90FF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60A6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5CB6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0CC9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E6FD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58F6684"/>
    <w:multiLevelType w:val="hybridMultilevel"/>
    <w:tmpl w:val="68A2895C"/>
    <w:lvl w:ilvl="0" w:tplc="18BC39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10BF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776B6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6E34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11EEB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32CF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94E74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448C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EE14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A4E727E"/>
    <w:multiLevelType w:val="hybridMultilevel"/>
    <w:tmpl w:val="5ABC7AC6"/>
    <w:lvl w:ilvl="0" w:tplc="723A79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EA47D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7257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A6E4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4761D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AA57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E60B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CC20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10450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736833B7"/>
    <w:multiLevelType w:val="hybridMultilevel"/>
    <w:tmpl w:val="844CDCEC"/>
    <w:lvl w:ilvl="0" w:tplc="E1F030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C245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F47E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3CFE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8230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98DD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F6A6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6B4E4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DE49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7D700411"/>
    <w:multiLevelType w:val="multilevel"/>
    <w:tmpl w:val="6262A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F7204BE"/>
    <w:multiLevelType w:val="hybridMultilevel"/>
    <w:tmpl w:val="5D725346"/>
    <w:lvl w:ilvl="0" w:tplc="107E16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50B7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B2BC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C0EF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DCB8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8EE0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3CB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E3E44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4C9D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5"/>
  </w:num>
  <w:num w:numId="2">
    <w:abstractNumId w:val="7"/>
  </w:num>
  <w:num w:numId="3">
    <w:abstractNumId w:val="6"/>
  </w:num>
  <w:num w:numId="4">
    <w:abstractNumId w:val="12"/>
  </w:num>
  <w:num w:numId="5">
    <w:abstractNumId w:val="11"/>
  </w:num>
  <w:num w:numId="6">
    <w:abstractNumId w:val="1"/>
  </w:num>
  <w:num w:numId="7">
    <w:abstractNumId w:val="8"/>
  </w:num>
  <w:num w:numId="8">
    <w:abstractNumId w:val="3"/>
  </w:num>
  <w:num w:numId="9">
    <w:abstractNumId w:val="0"/>
  </w:num>
  <w:num w:numId="10">
    <w:abstractNumId w:val="14"/>
  </w:num>
  <w:num w:numId="11">
    <w:abstractNumId w:val="16"/>
  </w:num>
  <w:num w:numId="12">
    <w:abstractNumId w:val="5"/>
  </w:num>
  <w:num w:numId="13">
    <w:abstractNumId w:val="9"/>
  </w:num>
  <w:num w:numId="14">
    <w:abstractNumId w:val="13"/>
  </w:num>
  <w:num w:numId="15">
    <w:abstractNumId w:val="2"/>
  </w:num>
  <w:num w:numId="16">
    <w:abstractNumId w:val="10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yNjUxsDCwMLU0NTdQ0lEKTi0uzszPAykwqQUA0SxuGiwAAAA="/>
    <w:docVar w:name="APWAFVersion" w:val="5.0"/>
  </w:docVars>
  <w:rsids>
    <w:rsidRoot w:val="00D31517"/>
    <w:rsid w:val="00173F64"/>
    <w:rsid w:val="00174A0E"/>
    <w:rsid w:val="00285DFF"/>
    <w:rsid w:val="006D4BC7"/>
    <w:rsid w:val="007E511F"/>
    <w:rsid w:val="00851D22"/>
    <w:rsid w:val="0093197F"/>
    <w:rsid w:val="00975BC0"/>
    <w:rsid w:val="00AF6F0C"/>
    <w:rsid w:val="00C30F72"/>
    <w:rsid w:val="00D31517"/>
    <w:rsid w:val="00F07F81"/>
    <w:rsid w:val="00FA5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230D5"/>
  <w15:chartTrackingRefBased/>
  <w15:docId w15:val="{E1FDEC4C-3E4A-45D1-8966-AF1094DF6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8">
    <w:name w:val="font_8"/>
    <w:basedOn w:val="Normal"/>
    <w:rsid w:val="00D315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315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1517"/>
  </w:style>
  <w:style w:type="paragraph" w:styleId="Footer">
    <w:name w:val="footer"/>
    <w:basedOn w:val="Normal"/>
    <w:link w:val="FooterChar"/>
    <w:uiPriority w:val="99"/>
    <w:unhideWhenUsed/>
    <w:rsid w:val="00D315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1517"/>
  </w:style>
  <w:style w:type="character" w:styleId="Hyperlink">
    <w:name w:val="Hyperlink"/>
    <w:basedOn w:val="DefaultParagraphFont"/>
    <w:uiPriority w:val="99"/>
    <w:unhideWhenUsed/>
    <w:rsid w:val="00AF6F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83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644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804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58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0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39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20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9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5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121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119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261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66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078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96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8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96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2291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758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791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735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305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23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18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33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77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76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574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48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705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5472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K12MensetManu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C04B93-612B-46A8-8F4B-51A9F4D323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e Law</dc:creator>
  <cp:keywords/>
  <dc:description/>
  <cp:lastModifiedBy>Angele Law</cp:lastModifiedBy>
  <cp:revision>4</cp:revision>
  <dcterms:created xsi:type="dcterms:W3CDTF">2019-01-08T23:10:00Z</dcterms:created>
  <dcterms:modified xsi:type="dcterms:W3CDTF">2019-01-10T02:50:00Z</dcterms:modified>
</cp:coreProperties>
</file>